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18F9" w:rsidRDefault="003318F9" w:rsidP="003318F9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>AGENDA</w:t>
      </w:r>
    </w:p>
    <w:p w:rsidR="003318F9" w:rsidRDefault="003318F9" w:rsidP="00586ED1">
      <w:pPr>
        <w:autoSpaceDE w:val="0"/>
        <w:jc w:val="center"/>
        <w:rPr>
          <w:rFonts w:eastAsia="Calibri" w:cs="Times New Roman"/>
          <w:b/>
          <w:bCs/>
          <w:color w:val="000000"/>
        </w:rPr>
      </w:pPr>
    </w:p>
    <w:p w:rsidR="00586ED1" w:rsidRDefault="00851D4C" w:rsidP="00586ED1">
      <w:pPr>
        <w:autoSpaceDE w:val="0"/>
        <w:jc w:val="center"/>
        <w:rPr>
          <w:rFonts w:eastAsia="Calibri" w:cs="Times New Roman"/>
          <w:b/>
          <w:bCs/>
          <w:color w:val="000000"/>
        </w:rPr>
      </w:pPr>
      <w:r w:rsidRPr="005C22CC">
        <w:rPr>
          <w:rFonts w:eastAsia="Calibri" w:cs="Times New Roman"/>
          <w:b/>
          <w:bCs/>
          <w:color w:val="000000"/>
        </w:rPr>
        <w:t>H</w:t>
      </w:r>
      <w:r w:rsidR="00E86FB6" w:rsidRPr="005C22CC">
        <w:rPr>
          <w:rFonts w:eastAsia="Calibri" w:cs="Times New Roman"/>
          <w:b/>
          <w:bCs/>
          <w:color w:val="000000"/>
        </w:rPr>
        <w:t>illsborough Planning Board</w:t>
      </w:r>
      <w:r w:rsidR="003632BB">
        <w:rPr>
          <w:rFonts w:eastAsia="Calibri" w:cs="Times New Roman"/>
          <w:b/>
          <w:bCs/>
          <w:color w:val="000000"/>
        </w:rPr>
        <w:t xml:space="preserve"> Meeting</w:t>
      </w:r>
    </w:p>
    <w:p w:rsidR="002C1ED9" w:rsidRDefault="0026755A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September 1</w:t>
      </w:r>
      <w:r w:rsidR="004B51EE">
        <w:rPr>
          <w:rFonts w:eastAsia="Calibri" w:cs="Times New Roman"/>
          <w:b/>
          <w:bCs/>
          <w:color w:val="000000"/>
        </w:rPr>
        <w:t>,</w:t>
      </w:r>
      <w:r w:rsidR="0037168B" w:rsidRPr="005C22CC">
        <w:rPr>
          <w:rFonts w:eastAsia="Calibri" w:cs="Times New Roman"/>
          <w:b/>
          <w:bCs/>
          <w:color w:val="000000"/>
        </w:rPr>
        <w:t xml:space="preserve"> </w:t>
      </w:r>
      <w:r w:rsidR="009C35CA" w:rsidRPr="005C22CC">
        <w:rPr>
          <w:rFonts w:eastAsia="Calibri" w:cs="Times New Roman"/>
          <w:b/>
          <w:bCs/>
          <w:color w:val="000000"/>
        </w:rPr>
        <w:t>20</w:t>
      </w:r>
      <w:r w:rsidR="00160D77" w:rsidRPr="005C22CC">
        <w:rPr>
          <w:rFonts w:eastAsia="Calibri" w:cs="Times New Roman"/>
          <w:b/>
          <w:bCs/>
          <w:color w:val="000000"/>
        </w:rPr>
        <w:t>2</w:t>
      </w:r>
      <w:r w:rsidR="001227A9">
        <w:rPr>
          <w:rFonts w:eastAsia="Calibri" w:cs="Times New Roman"/>
          <w:b/>
          <w:bCs/>
          <w:color w:val="000000"/>
        </w:rPr>
        <w:t>1</w:t>
      </w:r>
    </w:p>
    <w:p w:rsidR="003318F9" w:rsidRDefault="003318F9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7:00pm</w:t>
      </w:r>
    </w:p>
    <w:p w:rsidR="001A4B83" w:rsidRDefault="001A4B83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27 School Street</w:t>
      </w:r>
    </w:p>
    <w:p w:rsidR="00851D4C" w:rsidRDefault="001A4B83">
      <w:pPr>
        <w:autoSpaceDE w:val="0"/>
        <w:jc w:val="center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>Hillsborough, NH 03244</w:t>
      </w:r>
      <w:r w:rsidR="00851D4C" w:rsidRPr="005C22CC">
        <w:rPr>
          <w:rFonts w:eastAsia="Calibri" w:cs="Times New Roman"/>
          <w:b/>
          <w:bCs/>
          <w:color w:val="000000"/>
        </w:rPr>
        <w:t xml:space="preserve"> </w:t>
      </w:r>
    </w:p>
    <w:p w:rsidR="00816975" w:rsidRDefault="00816975">
      <w:pPr>
        <w:autoSpaceDE w:val="0"/>
        <w:jc w:val="center"/>
        <w:rPr>
          <w:rFonts w:eastAsia="Calibri" w:cs="Times New Roman"/>
          <w:b/>
          <w:bCs/>
          <w:color w:val="000000"/>
        </w:rPr>
      </w:pPr>
    </w:p>
    <w:p w:rsidR="008D4DC2" w:rsidRDefault="008D4DC2" w:rsidP="008D4DC2">
      <w:pPr>
        <w:rPr>
          <w:rFonts w:eastAsiaTheme="minorHAnsi" w:cs="Times New Roman"/>
          <w:kern w:val="0"/>
          <w:lang w:eastAsia="en-US" w:bidi="ar-SA"/>
        </w:rPr>
      </w:pPr>
      <w:r>
        <w:t xml:space="preserve">The Public is welcome to attend all Public Meetings of the Board; but Public Comments will be taken </w:t>
      </w:r>
    </w:p>
    <w:p w:rsidR="00312284" w:rsidRDefault="008D4DC2" w:rsidP="008D4DC2">
      <w:pPr>
        <w:jc w:val="center"/>
        <w:rPr>
          <w:rFonts w:cs="Times New Roman"/>
        </w:rPr>
      </w:pPr>
      <w:r>
        <w:t xml:space="preserve">only after the Public Hearing for a particular matter is </w:t>
      </w:r>
      <w:r w:rsidRPr="00322A3D">
        <w:rPr>
          <w:u w:val="single"/>
        </w:rPr>
        <w:t>opened</w:t>
      </w:r>
      <w:r>
        <w:t xml:space="preserve"> by the Board</w:t>
      </w:r>
    </w:p>
    <w:p w:rsidR="00312284" w:rsidRPr="00816975" w:rsidRDefault="00312284" w:rsidP="00816975">
      <w:pPr>
        <w:jc w:val="center"/>
        <w:rPr>
          <w:rFonts w:eastAsiaTheme="minorHAnsi" w:cs="Times New Roman"/>
          <w:kern w:val="0"/>
          <w:lang w:eastAsia="en-US" w:bidi="ar-SA"/>
        </w:rPr>
      </w:pPr>
    </w:p>
    <w:p w:rsidR="00816975" w:rsidRPr="005C22CC" w:rsidRDefault="00816975">
      <w:pPr>
        <w:autoSpaceDE w:val="0"/>
        <w:jc w:val="center"/>
        <w:rPr>
          <w:rFonts w:eastAsia="Calibri" w:cs="Times New Roman"/>
          <w:b/>
          <w:bCs/>
          <w:color w:val="000000"/>
        </w:rPr>
      </w:pPr>
    </w:p>
    <w:p w:rsidR="00083AF1" w:rsidRPr="002E3285" w:rsidRDefault="00083AF1" w:rsidP="004F4CEE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4F4CEE" w:rsidRDefault="004F4CEE" w:rsidP="004F4CEE">
      <w:pPr>
        <w:autoSpaceDE w:val="0"/>
        <w:rPr>
          <w:rFonts w:eastAsia="Calibri" w:cs="Times New Roman"/>
          <w:b/>
          <w:bCs/>
          <w:color w:val="000000"/>
        </w:rPr>
      </w:pPr>
      <w:r>
        <w:rPr>
          <w:rFonts w:eastAsia="Calibri" w:cs="Times New Roman"/>
          <w:b/>
          <w:bCs/>
          <w:color w:val="000000"/>
        </w:rPr>
        <w:t xml:space="preserve">Call to Order – </w:t>
      </w:r>
      <w:r w:rsidR="00F125F7">
        <w:rPr>
          <w:rFonts w:eastAsia="Calibri" w:cs="Times New Roman"/>
          <w:b/>
          <w:bCs/>
          <w:color w:val="000000"/>
        </w:rPr>
        <w:t>7</w:t>
      </w:r>
      <w:r>
        <w:rPr>
          <w:rFonts w:eastAsia="Calibri" w:cs="Times New Roman"/>
          <w:b/>
          <w:bCs/>
          <w:color w:val="000000"/>
        </w:rPr>
        <w:t xml:space="preserve">:00 PM </w:t>
      </w:r>
    </w:p>
    <w:p w:rsidR="00F3772A" w:rsidRPr="00CE333E" w:rsidRDefault="00F3772A" w:rsidP="004F4CEE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1227A9" w:rsidRDefault="001227A9" w:rsidP="001227A9">
      <w:pPr>
        <w:autoSpaceDE w:val="0"/>
        <w:rPr>
          <w:rFonts w:eastAsia="Calibri" w:cs="Times New Roman"/>
          <w:b/>
          <w:bCs/>
          <w:color w:val="000000"/>
        </w:rPr>
      </w:pPr>
      <w:r w:rsidRPr="00EE1B16">
        <w:rPr>
          <w:rFonts w:eastAsia="Calibri" w:cs="Times New Roman"/>
          <w:b/>
          <w:bCs/>
          <w:color w:val="000000"/>
        </w:rPr>
        <w:t>Roll Call</w:t>
      </w:r>
    </w:p>
    <w:p w:rsidR="009B3C2A" w:rsidRPr="00BD72AF" w:rsidRDefault="009B3C2A" w:rsidP="001227A9">
      <w:pPr>
        <w:autoSpaceDE w:val="0"/>
        <w:rPr>
          <w:rFonts w:eastAsia="Calibri" w:cs="Times New Roman"/>
          <w:b/>
          <w:bCs/>
          <w:color w:val="000000"/>
          <w:sz w:val="16"/>
          <w:szCs w:val="16"/>
        </w:rPr>
      </w:pPr>
    </w:p>
    <w:p w:rsidR="007943DE" w:rsidRPr="003C7120" w:rsidRDefault="0034167B" w:rsidP="008A1F04">
      <w:pPr>
        <w:rPr>
          <w:b/>
        </w:rPr>
      </w:pPr>
      <w:r>
        <w:rPr>
          <w:b/>
        </w:rPr>
        <w:t>Minutes</w:t>
      </w:r>
      <w:r w:rsidR="001227A9">
        <w:rPr>
          <w:b/>
        </w:rPr>
        <w:tab/>
      </w:r>
      <w:r w:rsidR="003D4EE4">
        <w:rPr>
          <w:b/>
        </w:rPr>
        <w:tab/>
      </w:r>
      <w:r w:rsidR="0044602C">
        <w:rPr>
          <w:b/>
        </w:rPr>
        <w:t>0</w:t>
      </w:r>
      <w:r w:rsidR="0026755A">
        <w:rPr>
          <w:b/>
        </w:rPr>
        <w:t>8</w:t>
      </w:r>
      <w:r w:rsidR="007943DE">
        <w:rPr>
          <w:b/>
        </w:rPr>
        <w:t>/</w:t>
      </w:r>
      <w:r w:rsidR="0026755A">
        <w:rPr>
          <w:b/>
        </w:rPr>
        <w:t>04</w:t>
      </w:r>
      <w:r w:rsidR="007943DE">
        <w:rPr>
          <w:b/>
        </w:rPr>
        <w:t>/2021</w:t>
      </w:r>
    </w:p>
    <w:p w:rsidR="003D4EE4" w:rsidRDefault="003D4EE4" w:rsidP="00B14DDF">
      <w:pPr>
        <w:rPr>
          <w:b/>
        </w:rPr>
      </w:pPr>
    </w:p>
    <w:p w:rsidR="0026755A" w:rsidRPr="00753B34" w:rsidRDefault="0026755A" w:rsidP="00B14DDF">
      <w:pPr>
        <w:rPr>
          <w:b/>
          <w:u w:val="single"/>
        </w:rPr>
      </w:pPr>
      <w:r w:rsidRPr="00753B34">
        <w:rPr>
          <w:b/>
          <w:u w:val="single"/>
        </w:rPr>
        <w:t xml:space="preserve">Informal Review </w:t>
      </w:r>
    </w:p>
    <w:p w:rsidR="0026755A" w:rsidRDefault="0026755A" w:rsidP="00B14DDF">
      <w:pPr>
        <w:rPr>
          <w:b/>
        </w:rPr>
      </w:pPr>
    </w:p>
    <w:p w:rsidR="0026755A" w:rsidRDefault="0026755A" w:rsidP="00B14DDF">
      <w:pPr>
        <w:rPr>
          <w:b/>
        </w:rPr>
      </w:pPr>
      <w:r>
        <w:rPr>
          <w:b/>
        </w:rPr>
        <w:t>Subdivision</w:t>
      </w:r>
    </w:p>
    <w:p w:rsidR="0026755A" w:rsidRPr="0026755A" w:rsidRDefault="0026755A" w:rsidP="00B14DDF">
      <w:r w:rsidRPr="0026755A">
        <w:t>216 Bible Hill Rd (Map 11I Lot 50)</w:t>
      </w:r>
    </w:p>
    <w:p w:rsidR="0026755A" w:rsidRDefault="0026755A" w:rsidP="00B14DDF">
      <w:r>
        <w:t>Brett M. Davison</w:t>
      </w:r>
    </w:p>
    <w:p w:rsidR="0026755A" w:rsidRPr="0026755A" w:rsidRDefault="0026755A" w:rsidP="00B14DDF">
      <w:r>
        <w:t>Tom Carr-Meridian Land Services Inc.</w:t>
      </w:r>
    </w:p>
    <w:p w:rsidR="0026755A" w:rsidRDefault="0026755A" w:rsidP="00B14DDF">
      <w:pPr>
        <w:rPr>
          <w:b/>
        </w:rPr>
      </w:pPr>
    </w:p>
    <w:p w:rsidR="003F35B6" w:rsidRPr="00753B34" w:rsidRDefault="004B51EE" w:rsidP="00B14DDF">
      <w:pPr>
        <w:rPr>
          <w:b/>
          <w:u w:val="single"/>
        </w:rPr>
      </w:pPr>
      <w:bookmarkStart w:id="0" w:name="_GoBack"/>
      <w:r w:rsidRPr="00753B34">
        <w:rPr>
          <w:b/>
          <w:u w:val="single"/>
        </w:rPr>
        <w:t>Public Hearing</w:t>
      </w:r>
    </w:p>
    <w:bookmarkEnd w:id="0"/>
    <w:p w:rsidR="001A4B83" w:rsidRDefault="001A4B83" w:rsidP="00B14DDF"/>
    <w:p w:rsidR="003D4EE4" w:rsidRDefault="004B51EE" w:rsidP="00B14DDF">
      <w:pPr>
        <w:rPr>
          <w:b/>
        </w:rPr>
      </w:pPr>
      <w:r w:rsidRPr="00816975">
        <w:rPr>
          <w:b/>
        </w:rPr>
        <w:t>Site Plan Review-Domino’s Pizza</w:t>
      </w:r>
      <w:r w:rsidR="00322A3D">
        <w:rPr>
          <w:b/>
        </w:rPr>
        <w:tab/>
      </w:r>
      <w:r w:rsidR="00322A3D">
        <w:rPr>
          <w:b/>
        </w:rPr>
        <w:tab/>
      </w:r>
    </w:p>
    <w:p w:rsidR="001A4B83" w:rsidRDefault="004B51EE" w:rsidP="00B14DDF">
      <w:r>
        <w:t>143 West Main Street (Map 11P Lot 187)</w:t>
      </w:r>
    </w:p>
    <w:p w:rsidR="001A4B83" w:rsidRDefault="004B51EE" w:rsidP="00B14DDF">
      <w:r>
        <w:t>KAB Properties, LLC.</w:t>
      </w:r>
    </w:p>
    <w:p w:rsidR="004B51EE" w:rsidRDefault="004B51EE" w:rsidP="00B14DDF"/>
    <w:p w:rsidR="0026755A" w:rsidRDefault="0026755A" w:rsidP="00B14DDF">
      <w:pPr>
        <w:rPr>
          <w:b/>
        </w:rPr>
      </w:pPr>
      <w:r>
        <w:rPr>
          <w:b/>
        </w:rPr>
        <w:t>Site Plan Review-</w:t>
      </w:r>
      <w:r w:rsidR="00F040D8">
        <w:rPr>
          <w:b/>
        </w:rPr>
        <w:t>Livingston</w:t>
      </w:r>
    </w:p>
    <w:p w:rsidR="00F040D8" w:rsidRDefault="008674F8" w:rsidP="00B14DDF">
      <w:r w:rsidRPr="008674F8">
        <w:t>136 Henniker Street (Map12 Lot 75)</w:t>
      </w:r>
    </w:p>
    <w:p w:rsidR="008674F8" w:rsidRDefault="008674F8" w:rsidP="00B14DDF">
      <w:r>
        <w:t>VIOTECH LLC</w:t>
      </w:r>
    </w:p>
    <w:p w:rsidR="008674F8" w:rsidRPr="008674F8" w:rsidRDefault="008674F8" w:rsidP="00B14DDF">
      <w:r>
        <w:t>Peter Mellen-Donald Mellen Surveyor, LLC</w:t>
      </w:r>
    </w:p>
    <w:p w:rsidR="0026755A" w:rsidRDefault="0026755A" w:rsidP="00B14DDF">
      <w:pPr>
        <w:rPr>
          <w:b/>
        </w:rPr>
      </w:pPr>
    </w:p>
    <w:p w:rsidR="003D4EE4" w:rsidRPr="003D4EE4" w:rsidRDefault="003D4EE4" w:rsidP="00B14DDF">
      <w:pPr>
        <w:rPr>
          <w:b/>
        </w:rPr>
      </w:pPr>
      <w:r w:rsidRPr="003D4EE4">
        <w:rPr>
          <w:b/>
        </w:rPr>
        <w:t>WORK MEETING</w:t>
      </w:r>
    </w:p>
    <w:p w:rsidR="003D4EE4" w:rsidRDefault="003D4EE4" w:rsidP="00B14DDF"/>
    <w:p w:rsidR="003D4EE4" w:rsidRDefault="003D4EE4" w:rsidP="00B14DDF">
      <w:r>
        <w:t>Zoning Amendments for TM 2022</w:t>
      </w:r>
    </w:p>
    <w:p w:rsidR="003D4EE4" w:rsidRDefault="003D4EE4" w:rsidP="00B14DDF"/>
    <w:p w:rsidR="003D4EE4" w:rsidRDefault="003D4EE4" w:rsidP="00B14DDF"/>
    <w:p w:rsidR="003D4EE4" w:rsidRDefault="003D4EE4" w:rsidP="00B14DDF"/>
    <w:p w:rsidR="003F35B6" w:rsidRPr="00816975" w:rsidRDefault="00816975" w:rsidP="00B14DDF">
      <w:pPr>
        <w:rPr>
          <w:b/>
        </w:rPr>
      </w:pPr>
      <w:r w:rsidRPr="00816975">
        <w:rPr>
          <w:b/>
        </w:rPr>
        <w:t>Adjournment</w:t>
      </w:r>
    </w:p>
    <w:p w:rsidR="009428CA" w:rsidRDefault="009428CA" w:rsidP="00B14DDF"/>
    <w:p w:rsidR="0016409E" w:rsidRDefault="0016409E" w:rsidP="00B14DDF">
      <w:r>
        <w:t>Robyn Payson, Planning Director</w:t>
      </w:r>
    </w:p>
    <w:p w:rsidR="0016409E" w:rsidRDefault="0016409E" w:rsidP="00B14DDF">
      <w:r>
        <w:t>603-464-7971</w:t>
      </w:r>
    </w:p>
    <w:p w:rsidR="0016409E" w:rsidRDefault="0016409E" w:rsidP="00B14DDF">
      <w:r>
        <w:t>robyn@hillsboroughnh.net</w:t>
      </w:r>
    </w:p>
    <w:p w:rsidR="00B14DDF" w:rsidRDefault="00B14DDF" w:rsidP="00B14DDF"/>
    <w:sectPr w:rsidR="00B14DDF" w:rsidSect="00B14AD8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00CF" w:rsidRDefault="007800CF" w:rsidP="007800CF">
      <w:r>
        <w:separator/>
      </w:r>
    </w:p>
  </w:endnote>
  <w:endnote w:type="continuationSeparator" w:id="0">
    <w:p w:rsidR="007800CF" w:rsidRDefault="007800CF" w:rsidP="007800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ESRI NIMA VMAP1&amp;2 PT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00CF" w:rsidRDefault="007800CF" w:rsidP="002E3285">
    <w:pPr>
      <w:tabs>
        <w:tab w:val="center" w:pos="4550"/>
        <w:tab w:val="left" w:pos="5818"/>
      </w:tabs>
      <w:ind w:right="2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00CF" w:rsidRDefault="007800CF" w:rsidP="007800CF">
      <w:r>
        <w:separator/>
      </w:r>
    </w:p>
  </w:footnote>
  <w:footnote w:type="continuationSeparator" w:id="0">
    <w:p w:rsidR="007800CF" w:rsidRDefault="007800CF" w:rsidP="007800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34727"/>
    <w:multiLevelType w:val="hybridMultilevel"/>
    <w:tmpl w:val="D3561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9216A"/>
    <w:multiLevelType w:val="hybridMultilevel"/>
    <w:tmpl w:val="4ADE8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D6EF5"/>
    <w:multiLevelType w:val="hybridMultilevel"/>
    <w:tmpl w:val="0DFA7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2271A0"/>
    <w:multiLevelType w:val="hybridMultilevel"/>
    <w:tmpl w:val="97F2B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AD1E53"/>
    <w:multiLevelType w:val="hybridMultilevel"/>
    <w:tmpl w:val="04B857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5C4EB9"/>
    <w:multiLevelType w:val="hybridMultilevel"/>
    <w:tmpl w:val="BD225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E62E37"/>
    <w:multiLevelType w:val="hybridMultilevel"/>
    <w:tmpl w:val="04801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65D73"/>
    <w:multiLevelType w:val="hybridMultilevel"/>
    <w:tmpl w:val="7E8676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594070"/>
    <w:multiLevelType w:val="hybridMultilevel"/>
    <w:tmpl w:val="A4422B12"/>
    <w:lvl w:ilvl="0" w:tplc="57BAE540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263F6"/>
    <w:multiLevelType w:val="hybridMultilevel"/>
    <w:tmpl w:val="B126900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44623174"/>
    <w:multiLevelType w:val="hybridMultilevel"/>
    <w:tmpl w:val="DF5C6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E649A"/>
    <w:multiLevelType w:val="hybridMultilevel"/>
    <w:tmpl w:val="2848C6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62759F"/>
    <w:multiLevelType w:val="hybridMultilevel"/>
    <w:tmpl w:val="5C6C28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2162E8"/>
    <w:multiLevelType w:val="hybridMultilevel"/>
    <w:tmpl w:val="4EBE2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7A296E"/>
    <w:multiLevelType w:val="hybridMultilevel"/>
    <w:tmpl w:val="4516B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A51239"/>
    <w:multiLevelType w:val="hybridMultilevel"/>
    <w:tmpl w:val="85BC0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6F3DE5"/>
    <w:multiLevelType w:val="hybridMultilevel"/>
    <w:tmpl w:val="720A6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C56508"/>
    <w:multiLevelType w:val="hybridMultilevel"/>
    <w:tmpl w:val="D0C0CBBA"/>
    <w:lvl w:ilvl="0" w:tplc="41060CD6">
      <w:start w:val="1"/>
      <w:numFmt w:val="lowerLetter"/>
      <w:lvlText w:val="%1)"/>
      <w:lvlJc w:val="left"/>
      <w:pPr>
        <w:ind w:left="142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8" w15:restartNumberingAfterBreak="0">
    <w:nsid w:val="6209372B"/>
    <w:multiLevelType w:val="hybridMultilevel"/>
    <w:tmpl w:val="5868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80405B"/>
    <w:multiLevelType w:val="hybridMultilevel"/>
    <w:tmpl w:val="6CBCDEB8"/>
    <w:lvl w:ilvl="0" w:tplc="0409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20" w15:restartNumberingAfterBreak="0">
    <w:nsid w:val="69361971"/>
    <w:multiLevelType w:val="hybridMultilevel"/>
    <w:tmpl w:val="91A01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CC032A"/>
    <w:multiLevelType w:val="hybridMultilevel"/>
    <w:tmpl w:val="47A0231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6B1F6105"/>
    <w:multiLevelType w:val="hybridMultilevel"/>
    <w:tmpl w:val="B388E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5F410B"/>
    <w:multiLevelType w:val="hybridMultilevel"/>
    <w:tmpl w:val="F58C9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3E1677"/>
    <w:multiLevelType w:val="hybridMultilevel"/>
    <w:tmpl w:val="30F80886"/>
    <w:lvl w:ilvl="0" w:tplc="0409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25" w15:restartNumberingAfterBreak="0">
    <w:nsid w:val="78E112DA"/>
    <w:multiLevelType w:val="hybridMultilevel"/>
    <w:tmpl w:val="E0688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3541D0"/>
    <w:multiLevelType w:val="hybridMultilevel"/>
    <w:tmpl w:val="3460A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4"/>
  </w:num>
  <w:num w:numId="3">
    <w:abstractNumId w:val="19"/>
  </w:num>
  <w:num w:numId="4">
    <w:abstractNumId w:val="18"/>
  </w:num>
  <w:num w:numId="5">
    <w:abstractNumId w:val="6"/>
  </w:num>
  <w:num w:numId="6">
    <w:abstractNumId w:val="22"/>
  </w:num>
  <w:num w:numId="7">
    <w:abstractNumId w:val="2"/>
  </w:num>
  <w:num w:numId="8">
    <w:abstractNumId w:val="5"/>
  </w:num>
  <w:num w:numId="9">
    <w:abstractNumId w:val="14"/>
  </w:num>
  <w:num w:numId="10">
    <w:abstractNumId w:val="4"/>
  </w:num>
  <w:num w:numId="11">
    <w:abstractNumId w:val="26"/>
  </w:num>
  <w:num w:numId="12">
    <w:abstractNumId w:val="25"/>
  </w:num>
  <w:num w:numId="13">
    <w:abstractNumId w:val="11"/>
  </w:num>
  <w:num w:numId="14">
    <w:abstractNumId w:val="12"/>
  </w:num>
  <w:num w:numId="15">
    <w:abstractNumId w:val="23"/>
  </w:num>
  <w:num w:numId="16">
    <w:abstractNumId w:val="3"/>
  </w:num>
  <w:num w:numId="17">
    <w:abstractNumId w:val="13"/>
  </w:num>
  <w:num w:numId="18">
    <w:abstractNumId w:val="0"/>
  </w:num>
  <w:num w:numId="19">
    <w:abstractNumId w:val="7"/>
  </w:num>
  <w:num w:numId="20">
    <w:abstractNumId w:val="1"/>
  </w:num>
  <w:num w:numId="21">
    <w:abstractNumId w:val="10"/>
  </w:num>
  <w:num w:numId="22">
    <w:abstractNumId w:val="9"/>
  </w:num>
  <w:num w:numId="23">
    <w:abstractNumId w:val="16"/>
  </w:num>
  <w:num w:numId="24">
    <w:abstractNumId w:val="21"/>
  </w:num>
  <w:num w:numId="25">
    <w:abstractNumId w:val="15"/>
  </w:num>
  <w:num w:numId="26">
    <w:abstractNumId w:val="8"/>
  </w:num>
  <w:num w:numId="2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rIwMbawNDEyMjVW0lEKTi0uzszPAykwrAUAPez0JCwAAAA="/>
  </w:docVars>
  <w:rsids>
    <w:rsidRoot w:val="008C50D6"/>
    <w:rsid w:val="0000180B"/>
    <w:rsid w:val="0000490E"/>
    <w:rsid w:val="000062AB"/>
    <w:rsid w:val="00007482"/>
    <w:rsid w:val="00016A10"/>
    <w:rsid w:val="00017D40"/>
    <w:rsid w:val="00024F66"/>
    <w:rsid w:val="00027AA6"/>
    <w:rsid w:val="00030E9E"/>
    <w:rsid w:val="00046CD5"/>
    <w:rsid w:val="0005547E"/>
    <w:rsid w:val="000565E3"/>
    <w:rsid w:val="00056CD6"/>
    <w:rsid w:val="00065B9C"/>
    <w:rsid w:val="00066837"/>
    <w:rsid w:val="00075E98"/>
    <w:rsid w:val="00083AF1"/>
    <w:rsid w:val="00087ED9"/>
    <w:rsid w:val="0009090B"/>
    <w:rsid w:val="000A1D50"/>
    <w:rsid w:val="000A54FD"/>
    <w:rsid w:val="000A78BE"/>
    <w:rsid w:val="000C72E6"/>
    <w:rsid w:val="000D505A"/>
    <w:rsid w:val="000D6D40"/>
    <w:rsid w:val="000F1495"/>
    <w:rsid w:val="000F23DD"/>
    <w:rsid w:val="00102BDC"/>
    <w:rsid w:val="00103D23"/>
    <w:rsid w:val="001060DD"/>
    <w:rsid w:val="00106390"/>
    <w:rsid w:val="00106673"/>
    <w:rsid w:val="00117F7C"/>
    <w:rsid w:val="001227A9"/>
    <w:rsid w:val="00123D47"/>
    <w:rsid w:val="00136795"/>
    <w:rsid w:val="00141BA3"/>
    <w:rsid w:val="001462CF"/>
    <w:rsid w:val="00146C02"/>
    <w:rsid w:val="00147D5F"/>
    <w:rsid w:val="001534B2"/>
    <w:rsid w:val="00160D77"/>
    <w:rsid w:val="0016122C"/>
    <w:rsid w:val="001635D5"/>
    <w:rsid w:val="0016409E"/>
    <w:rsid w:val="0017066F"/>
    <w:rsid w:val="00175EF4"/>
    <w:rsid w:val="0018346C"/>
    <w:rsid w:val="001A4B83"/>
    <w:rsid w:val="001B01DA"/>
    <w:rsid w:val="001B04FA"/>
    <w:rsid w:val="001B4E42"/>
    <w:rsid w:val="001C355E"/>
    <w:rsid w:val="001C6C50"/>
    <w:rsid w:val="001D0CF4"/>
    <w:rsid w:val="001D65D6"/>
    <w:rsid w:val="001D6C76"/>
    <w:rsid w:val="001E0A3D"/>
    <w:rsid w:val="001E0E56"/>
    <w:rsid w:val="001E2715"/>
    <w:rsid w:val="001F0794"/>
    <w:rsid w:val="002047AA"/>
    <w:rsid w:val="00205462"/>
    <w:rsid w:val="0020597C"/>
    <w:rsid w:val="00217445"/>
    <w:rsid w:val="002175CF"/>
    <w:rsid w:val="00220824"/>
    <w:rsid w:val="002300B8"/>
    <w:rsid w:val="00253B09"/>
    <w:rsid w:val="0026755A"/>
    <w:rsid w:val="0027119F"/>
    <w:rsid w:val="00274045"/>
    <w:rsid w:val="00285C48"/>
    <w:rsid w:val="002912E1"/>
    <w:rsid w:val="002954E4"/>
    <w:rsid w:val="0029748A"/>
    <w:rsid w:val="002A1070"/>
    <w:rsid w:val="002A20A6"/>
    <w:rsid w:val="002A6DEB"/>
    <w:rsid w:val="002B028D"/>
    <w:rsid w:val="002B3C56"/>
    <w:rsid w:val="002B50C6"/>
    <w:rsid w:val="002C1ED9"/>
    <w:rsid w:val="002E3285"/>
    <w:rsid w:val="002E6076"/>
    <w:rsid w:val="002F0AF5"/>
    <w:rsid w:val="0030613D"/>
    <w:rsid w:val="00312284"/>
    <w:rsid w:val="00321BA7"/>
    <w:rsid w:val="00322A3D"/>
    <w:rsid w:val="003318F9"/>
    <w:rsid w:val="003321D6"/>
    <w:rsid w:val="003333FD"/>
    <w:rsid w:val="0034167B"/>
    <w:rsid w:val="00342798"/>
    <w:rsid w:val="003579F5"/>
    <w:rsid w:val="003632BB"/>
    <w:rsid w:val="0037168B"/>
    <w:rsid w:val="0038696C"/>
    <w:rsid w:val="00390270"/>
    <w:rsid w:val="00392C8C"/>
    <w:rsid w:val="00396EF0"/>
    <w:rsid w:val="003A1B2C"/>
    <w:rsid w:val="003B4CE3"/>
    <w:rsid w:val="003C7120"/>
    <w:rsid w:val="003D4EE4"/>
    <w:rsid w:val="003D7EAB"/>
    <w:rsid w:val="003E1A5B"/>
    <w:rsid w:val="003E39D7"/>
    <w:rsid w:val="003F35B6"/>
    <w:rsid w:val="003F4DD3"/>
    <w:rsid w:val="003F54C3"/>
    <w:rsid w:val="003F5BED"/>
    <w:rsid w:val="003F6885"/>
    <w:rsid w:val="00406953"/>
    <w:rsid w:val="00412505"/>
    <w:rsid w:val="0042013F"/>
    <w:rsid w:val="00420244"/>
    <w:rsid w:val="004252E7"/>
    <w:rsid w:val="00433B01"/>
    <w:rsid w:val="00440A14"/>
    <w:rsid w:val="00441893"/>
    <w:rsid w:val="0044602C"/>
    <w:rsid w:val="004468B2"/>
    <w:rsid w:val="00452792"/>
    <w:rsid w:val="0045748C"/>
    <w:rsid w:val="00464B73"/>
    <w:rsid w:val="0046500D"/>
    <w:rsid w:val="004664F9"/>
    <w:rsid w:val="00471FA2"/>
    <w:rsid w:val="00473DF0"/>
    <w:rsid w:val="00485DE5"/>
    <w:rsid w:val="00497602"/>
    <w:rsid w:val="004A6A58"/>
    <w:rsid w:val="004B51EE"/>
    <w:rsid w:val="004B635F"/>
    <w:rsid w:val="004C6D3C"/>
    <w:rsid w:val="004C72CF"/>
    <w:rsid w:val="004E6633"/>
    <w:rsid w:val="004F14E7"/>
    <w:rsid w:val="004F4CEE"/>
    <w:rsid w:val="00500CC0"/>
    <w:rsid w:val="00516664"/>
    <w:rsid w:val="0051710B"/>
    <w:rsid w:val="0052775D"/>
    <w:rsid w:val="00527F46"/>
    <w:rsid w:val="005311AE"/>
    <w:rsid w:val="005503E4"/>
    <w:rsid w:val="005728F2"/>
    <w:rsid w:val="00586ED1"/>
    <w:rsid w:val="005A145A"/>
    <w:rsid w:val="005A4728"/>
    <w:rsid w:val="005B3C7F"/>
    <w:rsid w:val="005C03AE"/>
    <w:rsid w:val="005C22CC"/>
    <w:rsid w:val="005C2B17"/>
    <w:rsid w:val="005C4B1F"/>
    <w:rsid w:val="005C55F1"/>
    <w:rsid w:val="005C5736"/>
    <w:rsid w:val="005D7DB1"/>
    <w:rsid w:val="005E7274"/>
    <w:rsid w:val="005F22BD"/>
    <w:rsid w:val="006053D7"/>
    <w:rsid w:val="00606BE1"/>
    <w:rsid w:val="00610DA6"/>
    <w:rsid w:val="00612F37"/>
    <w:rsid w:val="00633BA3"/>
    <w:rsid w:val="00635C12"/>
    <w:rsid w:val="00637B92"/>
    <w:rsid w:val="00643300"/>
    <w:rsid w:val="0064330C"/>
    <w:rsid w:val="00650488"/>
    <w:rsid w:val="00652C62"/>
    <w:rsid w:val="006575A0"/>
    <w:rsid w:val="006631EC"/>
    <w:rsid w:val="00665847"/>
    <w:rsid w:val="006669B2"/>
    <w:rsid w:val="00673B09"/>
    <w:rsid w:val="00674680"/>
    <w:rsid w:val="0069213F"/>
    <w:rsid w:val="006A0AA6"/>
    <w:rsid w:val="006A3733"/>
    <w:rsid w:val="006A4285"/>
    <w:rsid w:val="006A761F"/>
    <w:rsid w:val="006B176C"/>
    <w:rsid w:val="006B5972"/>
    <w:rsid w:val="006B7EFD"/>
    <w:rsid w:val="006C602C"/>
    <w:rsid w:val="006E0DA9"/>
    <w:rsid w:val="006E274C"/>
    <w:rsid w:val="006F7F16"/>
    <w:rsid w:val="00710F6F"/>
    <w:rsid w:val="00720722"/>
    <w:rsid w:val="00727DFD"/>
    <w:rsid w:val="00744174"/>
    <w:rsid w:val="0074484A"/>
    <w:rsid w:val="00753B34"/>
    <w:rsid w:val="0077200C"/>
    <w:rsid w:val="00773C4C"/>
    <w:rsid w:val="00774499"/>
    <w:rsid w:val="007800CF"/>
    <w:rsid w:val="00781897"/>
    <w:rsid w:val="00794060"/>
    <w:rsid w:val="007943DE"/>
    <w:rsid w:val="007A6F23"/>
    <w:rsid w:val="007B1BCE"/>
    <w:rsid w:val="007C4F6F"/>
    <w:rsid w:val="007D0A0A"/>
    <w:rsid w:val="007D2CED"/>
    <w:rsid w:val="007D30EC"/>
    <w:rsid w:val="007D5294"/>
    <w:rsid w:val="007E1314"/>
    <w:rsid w:val="007E5761"/>
    <w:rsid w:val="007E59C7"/>
    <w:rsid w:val="007F2B41"/>
    <w:rsid w:val="00815155"/>
    <w:rsid w:val="00816975"/>
    <w:rsid w:val="0082003B"/>
    <w:rsid w:val="00823F1E"/>
    <w:rsid w:val="00833902"/>
    <w:rsid w:val="0083476B"/>
    <w:rsid w:val="00845A45"/>
    <w:rsid w:val="00851D4C"/>
    <w:rsid w:val="008547D7"/>
    <w:rsid w:val="00860D32"/>
    <w:rsid w:val="008674F8"/>
    <w:rsid w:val="0087396D"/>
    <w:rsid w:val="00882D11"/>
    <w:rsid w:val="00884920"/>
    <w:rsid w:val="00896AFA"/>
    <w:rsid w:val="008A19E4"/>
    <w:rsid w:val="008A1F04"/>
    <w:rsid w:val="008A3ECC"/>
    <w:rsid w:val="008A53BB"/>
    <w:rsid w:val="008B0749"/>
    <w:rsid w:val="008B68AC"/>
    <w:rsid w:val="008C1550"/>
    <w:rsid w:val="008C50D6"/>
    <w:rsid w:val="008C6BEE"/>
    <w:rsid w:val="008C6FC3"/>
    <w:rsid w:val="008D48E6"/>
    <w:rsid w:val="008D4DC2"/>
    <w:rsid w:val="008E03BC"/>
    <w:rsid w:val="008E520B"/>
    <w:rsid w:val="008F2540"/>
    <w:rsid w:val="008F4725"/>
    <w:rsid w:val="00912BF8"/>
    <w:rsid w:val="00912EB9"/>
    <w:rsid w:val="00914AAF"/>
    <w:rsid w:val="00923D5F"/>
    <w:rsid w:val="009261D4"/>
    <w:rsid w:val="009428CA"/>
    <w:rsid w:val="00943976"/>
    <w:rsid w:val="009552A6"/>
    <w:rsid w:val="00955D07"/>
    <w:rsid w:val="00960415"/>
    <w:rsid w:val="0096754E"/>
    <w:rsid w:val="00972E65"/>
    <w:rsid w:val="00973579"/>
    <w:rsid w:val="00980651"/>
    <w:rsid w:val="00987AAE"/>
    <w:rsid w:val="0099229D"/>
    <w:rsid w:val="009A4A7E"/>
    <w:rsid w:val="009A7AD0"/>
    <w:rsid w:val="009B3C2A"/>
    <w:rsid w:val="009C35CA"/>
    <w:rsid w:val="009C7115"/>
    <w:rsid w:val="009D20FC"/>
    <w:rsid w:val="009D4B84"/>
    <w:rsid w:val="009E3F39"/>
    <w:rsid w:val="009E5D7B"/>
    <w:rsid w:val="009E5E33"/>
    <w:rsid w:val="009F0469"/>
    <w:rsid w:val="009F605F"/>
    <w:rsid w:val="00A02DFF"/>
    <w:rsid w:val="00A04593"/>
    <w:rsid w:val="00A07842"/>
    <w:rsid w:val="00A14408"/>
    <w:rsid w:val="00A15099"/>
    <w:rsid w:val="00A23738"/>
    <w:rsid w:val="00A24541"/>
    <w:rsid w:val="00A27000"/>
    <w:rsid w:val="00A34311"/>
    <w:rsid w:val="00A40967"/>
    <w:rsid w:val="00A579AF"/>
    <w:rsid w:val="00A65583"/>
    <w:rsid w:val="00A65774"/>
    <w:rsid w:val="00A733B5"/>
    <w:rsid w:val="00A90CDF"/>
    <w:rsid w:val="00AA27E8"/>
    <w:rsid w:val="00AC011A"/>
    <w:rsid w:val="00AC1FE0"/>
    <w:rsid w:val="00AC4EAF"/>
    <w:rsid w:val="00B0075E"/>
    <w:rsid w:val="00B14AD8"/>
    <w:rsid w:val="00B14DDF"/>
    <w:rsid w:val="00B15673"/>
    <w:rsid w:val="00B24904"/>
    <w:rsid w:val="00B41907"/>
    <w:rsid w:val="00B52F09"/>
    <w:rsid w:val="00B611C4"/>
    <w:rsid w:val="00B639BB"/>
    <w:rsid w:val="00B724C4"/>
    <w:rsid w:val="00B74C03"/>
    <w:rsid w:val="00B7645B"/>
    <w:rsid w:val="00B8501B"/>
    <w:rsid w:val="00B93BF9"/>
    <w:rsid w:val="00BA33ED"/>
    <w:rsid w:val="00BA5AA6"/>
    <w:rsid w:val="00BA7274"/>
    <w:rsid w:val="00BB2637"/>
    <w:rsid w:val="00BB4B92"/>
    <w:rsid w:val="00BD4745"/>
    <w:rsid w:val="00BD72AF"/>
    <w:rsid w:val="00BF426A"/>
    <w:rsid w:val="00C00A79"/>
    <w:rsid w:val="00C04FA2"/>
    <w:rsid w:val="00C2078C"/>
    <w:rsid w:val="00C21976"/>
    <w:rsid w:val="00C21A87"/>
    <w:rsid w:val="00C2279F"/>
    <w:rsid w:val="00C3061D"/>
    <w:rsid w:val="00C34287"/>
    <w:rsid w:val="00C35FAB"/>
    <w:rsid w:val="00C43706"/>
    <w:rsid w:val="00C51C1A"/>
    <w:rsid w:val="00C6437E"/>
    <w:rsid w:val="00C6606D"/>
    <w:rsid w:val="00C813B4"/>
    <w:rsid w:val="00C840F7"/>
    <w:rsid w:val="00C93BF2"/>
    <w:rsid w:val="00C95F34"/>
    <w:rsid w:val="00CA210B"/>
    <w:rsid w:val="00CA3C59"/>
    <w:rsid w:val="00CA53F7"/>
    <w:rsid w:val="00CA5786"/>
    <w:rsid w:val="00CB21A0"/>
    <w:rsid w:val="00CB2936"/>
    <w:rsid w:val="00CC5547"/>
    <w:rsid w:val="00CC78BA"/>
    <w:rsid w:val="00CE333E"/>
    <w:rsid w:val="00CF151A"/>
    <w:rsid w:val="00CF7967"/>
    <w:rsid w:val="00D02485"/>
    <w:rsid w:val="00D13BAD"/>
    <w:rsid w:val="00D14947"/>
    <w:rsid w:val="00D17A0E"/>
    <w:rsid w:val="00D26B83"/>
    <w:rsid w:val="00D40A26"/>
    <w:rsid w:val="00D56E1A"/>
    <w:rsid w:val="00D57541"/>
    <w:rsid w:val="00D629EC"/>
    <w:rsid w:val="00D7291E"/>
    <w:rsid w:val="00D75E52"/>
    <w:rsid w:val="00D80377"/>
    <w:rsid w:val="00D90956"/>
    <w:rsid w:val="00D9521E"/>
    <w:rsid w:val="00D96534"/>
    <w:rsid w:val="00DB11AA"/>
    <w:rsid w:val="00DC42AA"/>
    <w:rsid w:val="00DC4F63"/>
    <w:rsid w:val="00DC689B"/>
    <w:rsid w:val="00DC7260"/>
    <w:rsid w:val="00DF3C33"/>
    <w:rsid w:val="00E0173F"/>
    <w:rsid w:val="00E03830"/>
    <w:rsid w:val="00E06A14"/>
    <w:rsid w:val="00E20129"/>
    <w:rsid w:val="00E21133"/>
    <w:rsid w:val="00E26AD3"/>
    <w:rsid w:val="00E475F5"/>
    <w:rsid w:val="00E5630F"/>
    <w:rsid w:val="00E56DE9"/>
    <w:rsid w:val="00E67746"/>
    <w:rsid w:val="00E860E7"/>
    <w:rsid w:val="00E86FB6"/>
    <w:rsid w:val="00E92D43"/>
    <w:rsid w:val="00EA5509"/>
    <w:rsid w:val="00EA683B"/>
    <w:rsid w:val="00EB44D8"/>
    <w:rsid w:val="00EB511D"/>
    <w:rsid w:val="00EB7343"/>
    <w:rsid w:val="00EC1B66"/>
    <w:rsid w:val="00EC5A2A"/>
    <w:rsid w:val="00EE1B16"/>
    <w:rsid w:val="00EE1ED7"/>
    <w:rsid w:val="00EE276A"/>
    <w:rsid w:val="00EE3308"/>
    <w:rsid w:val="00EE5BCF"/>
    <w:rsid w:val="00F02866"/>
    <w:rsid w:val="00F03C86"/>
    <w:rsid w:val="00F040D8"/>
    <w:rsid w:val="00F04144"/>
    <w:rsid w:val="00F044A8"/>
    <w:rsid w:val="00F05CEA"/>
    <w:rsid w:val="00F125F7"/>
    <w:rsid w:val="00F20326"/>
    <w:rsid w:val="00F3772A"/>
    <w:rsid w:val="00F435A7"/>
    <w:rsid w:val="00F47CA6"/>
    <w:rsid w:val="00F55A61"/>
    <w:rsid w:val="00F55B58"/>
    <w:rsid w:val="00F632BB"/>
    <w:rsid w:val="00F6458C"/>
    <w:rsid w:val="00F6587D"/>
    <w:rsid w:val="00F75CA6"/>
    <w:rsid w:val="00F81099"/>
    <w:rsid w:val="00F86F20"/>
    <w:rsid w:val="00F92349"/>
    <w:rsid w:val="00FB081D"/>
    <w:rsid w:val="00FB3183"/>
    <w:rsid w:val="00FB6C36"/>
    <w:rsid w:val="00FC232B"/>
    <w:rsid w:val="00FE4C9F"/>
    <w:rsid w:val="00FE5A17"/>
    <w:rsid w:val="00FF57EE"/>
    <w:rsid w:val="00FF7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535A555"/>
  <w15:docId w15:val="{573ABEE0-48B7-437F-B06B-AECB118BA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180B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link w:val="Heading1Char"/>
    <w:uiPriority w:val="9"/>
    <w:qFormat/>
    <w:rsid w:val="00833902"/>
    <w:pPr>
      <w:widowControl/>
      <w:suppressAutoHyphens w:val="0"/>
      <w:spacing w:before="100" w:beforeAutospacing="1" w:after="100" w:afterAutospacing="1"/>
      <w:outlineLvl w:val="0"/>
    </w:pPr>
    <w:rPr>
      <w:rFonts w:eastAsia="Times New Roman" w:cs="Times New Roman"/>
      <w:b/>
      <w:bCs/>
      <w:kern w:val="36"/>
      <w:sz w:val="48"/>
      <w:szCs w:val="48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rsid w:val="0000180B"/>
  </w:style>
  <w:style w:type="paragraph" w:customStyle="1" w:styleId="Heading">
    <w:name w:val="Heading"/>
    <w:basedOn w:val="Normal"/>
    <w:next w:val="BodyText"/>
    <w:rsid w:val="0000180B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BodyText">
    <w:name w:val="Body Text"/>
    <w:basedOn w:val="Normal"/>
    <w:rsid w:val="0000180B"/>
    <w:pPr>
      <w:spacing w:after="120"/>
    </w:pPr>
  </w:style>
  <w:style w:type="paragraph" w:styleId="List">
    <w:name w:val="List"/>
    <w:basedOn w:val="BodyText"/>
    <w:rsid w:val="0000180B"/>
  </w:style>
  <w:style w:type="paragraph" w:styleId="Caption">
    <w:name w:val="caption"/>
    <w:basedOn w:val="Normal"/>
    <w:qFormat/>
    <w:rsid w:val="0000180B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00180B"/>
    <w:pPr>
      <w:suppressLineNumbers/>
    </w:pPr>
  </w:style>
  <w:style w:type="paragraph" w:styleId="ListParagraph">
    <w:name w:val="List Paragraph"/>
    <w:basedOn w:val="Normal"/>
    <w:uiPriority w:val="34"/>
    <w:qFormat/>
    <w:rsid w:val="00652C62"/>
    <w:pPr>
      <w:ind w:left="720"/>
      <w:contextualSpacing/>
    </w:pPr>
    <w:rPr>
      <w:szCs w:val="21"/>
    </w:rPr>
  </w:style>
  <w:style w:type="character" w:styleId="Hyperlink">
    <w:name w:val="Hyperlink"/>
    <w:basedOn w:val="DefaultParagraphFont"/>
    <w:uiPriority w:val="99"/>
    <w:unhideWhenUsed/>
    <w:rsid w:val="002F0A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33902"/>
    <w:rPr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1060DD"/>
    <w:pPr>
      <w:widowControl/>
      <w:suppressAutoHyphens w:val="0"/>
      <w:spacing w:before="100" w:beforeAutospacing="1" w:after="100" w:afterAutospacing="1"/>
    </w:pPr>
    <w:rPr>
      <w:rFonts w:eastAsiaTheme="minorHAnsi" w:cs="Times New Roman"/>
      <w:kern w:val="0"/>
      <w:lang w:eastAsia="en-US" w:bidi="ar-SA"/>
    </w:rPr>
  </w:style>
  <w:style w:type="character" w:customStyle="1" w:styleId="inv-subject">
    <w:name w:val="inv-subject"/>
    <w:basedOn w:val="DefaultParagraphFont"/>
    <w:rsid w:val="00C04FA2"/>
  </w:style>
  <w:style w:type="character" w:customStyle="1" w:styleId="inv-date">
    <w:name w:val="inv-date"/>
    <w:basedOn w:val="DefaultParagraphFont"/>
    <w:rsid w:val="00C04FA2"/>
  </w:style>
  <w:style w:type="character" w:customStyle="1" w:styleId="inv-meeting-url">
    <w:name w:val="inv-meeting-url"/>
    <w:basedOn w:val="DefaultParagraphFont"/>
    <w:rsid w:val="00C04FA2"/>
  </w:style>
  <w:style w:type="character" w:styleId="Strong">
    <w:name w:val="Strong"/>
    <w:basedOn w:val="DefaultParagraphFont"/>
    <w:uiPriority w:val="22"/>
    <w:qFormat/>
    <w:rsid w:val="0016122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800CF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7800CF"/>
    <w:rPr>
      <w:rFonts w:eastAsia="SimSu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7800CF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7800CF"/>
    <w:rPr>
      <w:rFonts w:eastAsia="SimSun" w:cs="Mangal"/>
      <w:kern w:val="1"/>
      <w:sz w:val="24"/>
      <w:szCs w:val="21"/>
      <w:lang w:eastAsia="hi-IN" w:bidi="hi-I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428CA"/>
    <w:pPr>
      <w:widowControl/>
      <w:suppressAutoHyphens w:val="0"/>
    </w:pPr>
    <w:rPr>
      <w:rFonts w:ascii="Cambria" w:eastAsiaTheme="minorHAnsi" w:hAnsi="Cambria" w:cstheme="minorBidi"/>
      <w:kern w:val="0"/>
      <w:sz w:val="22"/>
      <w:szCs w:val="21"/>
      <w:lang w:eastAsia="en-US" w:bidi="ar-SA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428CA"/>
    <w:rPr>
      <w:rFonts w:ascii="Cambria" w:eastAsiaTheme="minorHAnsi" w:hAnsi="Cambria" w:cstheme="minorBidi"/>
      <w:sz w:val="2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2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1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2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3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901C67-4DE3-4132-AE29-6E467CCAE4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123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yn</dc:creator>
  <cp:lastModifiedBy>Robyn Payson</cp:lastModifiedBy>
  <cp:revision>3</cp:revision>
  <cp:lastPrinted>2019-12-04T21:48:00Z</cp:lastPrinted>
  <dcterms:created xsi:type="dcterms:W3CDTF">2021-08-12T13:23:00Z</dcterms:created>
  <dcterms:modified xsi:type="dcterms:W3CDTF">2021-08-12T19:06:00Z</dcterms:modified>
</cp:coreProperties>
</file>